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Nigeria</w:t>
      </w:r>
      <w:r>
        <w:t xml:space="preserve"> </w:t>
      </w:r>
      <w:r>
        <w:t xml:space="preserve">Lagos</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Board of Scholarship Selection Committee</w:t>
      </w:r>
    </w:p>
    <w:p>
      <w:pPr>
        <w:pStyle w:val="BodyText"/>
      </w:pPr>
      <w:r>
        <w:t xml:space="preserve">Technology Advancement Foundation Nigeria (TAFN)</w:t>
      </w:r>
    </w:p>
    <w:p>
      <w:pPr>
        <w:pStyle w:val="BodyText"/>
      </w:pPr>
      <w:r>
        <w:t xml:space="preserve">Lagos Island, Lagos State</w:t>
      </w:r>
    </w:p>
    <w:p>
      <w:pPr>
        <w:pStyle w:val="BodyText"/>
      </w:pPr>
      <w:r>
        <w:t xml:space="preserve">Nigeria</w:t>
      </w:r>
    </w:p>
    <w:bookmarkStart w:id="20" w:name="Xfaa215aad346ff21702fb6c94fae849d8429dbf"/>
    <w:p>
      <w:pPr>
        <w:pStyle w:val="Heading2"/>
      </w:pPr>
      <w:r>
        <w:t xml:space="preserve">Application for the Tech Innovation Scholarship Program</w:t>
      </w:r>
    </w:p>
    <w:p>
      <w:pPr>
        <w:pStyle w:val="FirstParagraph"/>
      </w:pPr>
      <w:r>
        <w:t xml:space="preserve">Dear Esteemed Members of the Scholarship Selection Committee,</w:t>
      </w:r>
    </w:p>
    <w:p>
      <w:pPr>
        <w:pStyle w:val="BodyText"/>
      </w:pPr>
      <w:r>
        <w:t xml:space="preserve">I am writing to express my profound enthusiasm for the Tech Innovation Scholarship Program offered by the Technology Advancement Foundation Nigeria (TAFN), specifically designed to cultivate future leaders in software engineering within our rapidly evolving digital landscape. As a passionate computer science graduate from the University of Lagos and an aspiring Software Engineer deeply committed to transforming Nigeria's technological ecosystem, I believe this scholarship represents a pivotal opportunity to accelerate my professional journey and contribute meaningfully to</w:t>
      </w:r>
      <w:r>
        <w:t xml:space="preserve"> </w:t>
      </w:r>
      <w:r>
        <w:rPr>
          <w:bCs/>
          <w:b/>
        </w:rPr>
        <w:t xml:space="preserve">Nigeria Lagos</w:t>
      </w:r>
      <w:r>
        <w:t xml:space="preserve">'s emergence as Africa's premier tech hub.</w:t>
      </w:r>
    </w:p>
    <w:p>
      <w:pPr>
        <w:pStyle w:val="BodyText"/>
      </w:pPr>
      <w:r>
        <w:t xml:space="preserve">My fascination with technology began during my undergraduate studies at the University of Lagos, where I immersed myself in coding projects that addressed real challenges faced by communities in Lagos State. While developing a community health monitoring application for Surulere residents using React Native and Firebase, I witnessed firsthand how accessible software solutions could bridge critical gaps in urban services. This experience crystallized my commitment to becoming a proficient Software Engineer capable of creating scalable solutions for</w:t>
      </w:r>
      <w:r>
        <w:t xml:space="preserve"> </w:t>
      </w:r>
      <w:r>
        <w:rPr>
          <w:bCs/>
          <w:b/>
        </w:rPr>
        <w:t xml:space="preserve">Nigeria Lagos</w:t>
      </w:r>
      <w:r>
        <w:t xml:space="preserve">'s unique context – from traffic management systems addressing the city's notorious congestion to fintech applications empowering the 70% of Lagosians unbanked by traditional institutions.</w:t>
      </w:r>
    </w:p>
    <w:p>
      <w:pPr>
        <w:pStyle w:val="BodyText"/>
      </w:pPr>
      <w:r>
        <w:t xml:space="preserve">Over the past two years, I have honed my technical skills through intensive self-directed learning and professional engagements. I recently completed a six-month internship at iHub Lagos, where I contributed to developing a cloud-based logistics platform for local manufacturers using Python and AWS services. During this period, I led the integration of real-time GPS tracking features that reduced delivery times by 32% for our partner SMEs – a testament to how software engineering directly impacts business efficiency in Nigeria's dynamic market. However, I recognize that to achieve the level of expertise required to solve complex problems facing Lagos' digital infrastructure, I require advanced training in distributed systems and AI-driven application development – precisely what your scholarship program provides through its partnership with Codecademy Pro and Microsoft Azure certifications.</w:t>
      </w:r>
    </w:p>
    <w:p>
      <w:pPr>
        <w:pStyle w:val="BodyText"/>
      </w:pPr>
      <w:r>
        <w:t xml:space="preserve">The strategic alignment between my professional trajectory and TAFN's mission is profound. Lagos currently faces a critical shortage of skilled software engineers, with the Nigerian Computer Society reporting that 68% of tech firms struggle to hire qualified personnel for roles requiring specialized cloud or AI expertise. My goal is to establish an innovation lab in Ikeja dedicated to building affordable, locally relevant SaaS products for Lagos' informal sector – starting with a mobile platform connecting artisans with raw material suppliers. This vision directly responds to the city's need for technology that serves its unique socioeconomic fabric rather than importing Western solutions ill-suited for our context.</w:t>
      </w:r>
    </w:p>
    <w:p>
      <w:pPr>
        <w:pStyle w:val="BodyText"/>
      </w:pPr>
      <w:r>
        <w:t xml:space="preserve">As someone who has navigated Lagos' challenging urban landscape daily, I understand the transformative potential of software engineering in creating inclusive economic opportunities. During my fieldwork in Mushin markets, I observed how basic digital tools could empower over 200 street vendors to manage inventory and payments – an insight that fueled my current project on a low-bandwidth mobile application for informal traders. The Tech Innovation Scholarship would enable me to acquire the advanced cloud architecture skills necessary to scale this initiative beyond pilot testing, ensuring it withstands Lagos' demanding network conditions while maintaining affordability.</w:t>
      </w:r>
    </w:p>
    <w:p>
      <w:pPr>
        <w:pStyle w:val="BodyText"/>
      </w:pPr>
      <w:r>
        <w:t xml:space="preserve">My academic background provides a strong foundation: I graduated with first-class honors in Computer Science (GPA 3.9/4.0), authored two research papers on mobile application optimization for emerging markets (published in the Nigerian Journal of Computing Sciences), and received the 2022 TechHer Award for mentoring 50+ female students from Lagos public schools in coding workshops. Crucially, I have maintained a consistent presence within Lagos' tech community through my role as a volunteer organizer at Lagos Tech Week, where I facilitated sessions on ethical AI development – an area of growing concern as our city's digital footprint expands exponentially.</w:t>
      </w:r>
    </w:p>
    <w:p>
      <w:pPr>
        <w:pStyle w:val="BodyText"/>
      </w:pPr>
      <w:r>
        <w:t xml:space="preserve">What distinguishes my application is not merely technical competence but deep contextual understanding. Having grown up in Makoko and witnessed the digital divide firsthand, I approach software engineering with empathy for users whose needs are often overlooked by global tech giants. For instance, my current prototype for a voice-based banking interface (developed using TensorFlow Lite) accommodates multiple Nigerian languages and operates efficiently on 2G networks – precisely addressing barriers preventing 60% of Lagosians from accessing digital financial services according to Central Bank data.</w:t>
      </w:r>
    </w:p>
    <w:p>
      <w:pPr>
        <w:pStyle w:val="BodyText"/>
      </w:pPr>
      <w:r>
        <w:t xml:space="preserve">I am acutely aware that the challenges facing Nigeria's tech industry extend beyond code. As a Software Engineer committed to ethical practice, I advocate for solutions that prioritize user privacy and data sovereignty – principles central to TAFN's community-focused approach. My proposed project timeline includes quarterly impact assessments with Lagos residents at each development stage, ensuring our innovations remain grounded in real needs rather than theoretical frameworks.</w:t>
      </w:r>
    </w:p>
    <w:p>
      <w:pPr>
        <w:pStyle w:val="BodyText"/>
      </w:pPr>
      <w:r>
        <w:t xml:space="preserve">With the Tech Innovation Scholarship, I would immediately enroll in the Advanced Cloud Engineering Certification track while establishing a collaboration with the University of Lagos' Department of Computer Science to create a capstone project focused on smart city infrastructure. This dual approach ensures immediate skill acquisition combined with knowledge transfer that will benefit future Nigerian tech talent. My long-term vision is to partner with Lagos State's Bureau of Infrastructure Development to implement scalable urban solutions – demonstrating how targeted investment in human capital directly fuels sustainable economic growth.</w:t>
      </w:r>
    </w:p>
    <w:p>
      <w:pPr>
        <w:pStyle w:val="BodyText"/>
      </w:pPr>
      <w:r>
        <w:t xml:space="preserve">I am deeply grateful for your consideration of this Scholarship Application Letter. The opportunity to receive training through TAFN would represent more than personal advancement; it would empower me to contribute to the very fabric of Nigeria's technological renaissance happening right now in Lagos. I have attached my CV, academic transcripts, and letters of recommendation from industry professionals who have witnessed my commitment to excellence as a Software Engineer within</w:t>
      </w:r>
      <w:r>
        <w:t xml:space="preserve"> </w:t>
      </w:r>
      <w:r>
        <w:rPr>
          <w:bCs/>
          <w:b/>
        </w:rPr>
        <w:t xml:space="preserve">Nigeria Lagos</w:t>
      </w:r>
      <w:r>
        <w:t xml:space="preserve">'s unique ecosystem.</w:t>
      </w:r>
    </w:p>
    <w:p>
      <w:pPr>
        <w:pStyle w:val="BodyText"/>
      </w:pPr>
      <w:r>
        <w:t xml:space="preserve">Thank you for your dedication to cultivating the next generation of Nigerian technologists. I welcome the opportunity to discuss how my background in software engineering, coupled with this scholarship, can drive tangible progress for our city and nation. I look forward to contributing meaningfully to TAFN's mission and Lagos' digital future.</w:t>
      </w:r>
    </w:p>
    <w:p>
      <w:pPr>
        <w:pStyle w:val="BodyText"/>
      </w:pPr>
      <w:r>
        <w:t xml:space="preserve">Sincerely,</w:t>
      </w:r>
    </w:p>
    <w:p>
      <w:pPr>
        <w:pStyle w:val="BodyText"/>
      </w:pPr>
      <w:r>
        <w:t xml:space="preserve">Chiamaka Okafor</w:t>
      </w:r>
    </w:p>
    <w:p>
      <w:pPr>
        <w:pStyle w:val="BodyText"/>
      </w:pPr>
      <w:r>
        <w:t xml:space="preserve">Computer Science Graduate, University of Lagos</w:t>
      </w:r>
    </w:p>
    <w:p>
      <w:pPr>
        <w:pStyle w:val="BodyText"/>
      </w:pPr>
      <w:r>
        <w:t xml:space="preserve">Lagos, Nigeria • +234 803 123 4567 • chiamaka.okafor@email.com</w:t>
      </w:r>
    </w:p>
    <w:p>
      <w:pPr>
        <w:pStyle w:val="BodyText"/>
      </w:pPr>
      <w:r>
        <w:t xml:space="preserve">This Scholarship Application Letter constitutes a formal submission to the Technology Advancement Foundation Nigeria for the Tech Innovation Scholarship Program (TISP) cycle 202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Position - Nigeria Lagos</dc:title>
  <dc:creator/>
  <dc:language>en</dc:language>
  <cp:keywords/>
  <dcterms:created xsi:type="dcterms:W3CDTF">2025-12-08T15:28:09Z</dcterms:created>
  <dcterms:modified xsi:type="dcterms:W3CDTF">2025-12-08T15:28:09Z</dcterms:modified>
</cp:coreProperties>
</file>

<file path=docProps/custom.xml><?xml version="1.0" encoding="utf-8"?>
<Properties xmlns="http://schemas.openxmlformats.org/officeDocument/2006/custom-properties" xmlns:vt="http://schemas.openxmlformats.org/officeDocument/2006/docPropsVTypes"/>
</file>